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D00A4" w14:textId="0CF91F4A" w:rsidR="00935DF7" w:rsidRPr="00B6070E" w:rsidRDefault="00B6070E" w:rsidP="00B6070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6070E">
        <w:rPr>
          <w:rFonts w:ascii="Times New Roman" w:hAnsi="Times New Roman" w:cs="Times New Roman"/>
          <w:b/>
          <w:bCs/>
          <w:sz w:val="28"/>
          <w:szCs w:val="28"/>
        </w:rPr>
        <w:t xml:space="preserve">Семинарское задание 2 </w:t>
      </w:r>
      <w:r w:rsidRPr="00B6070E">
        <w:rPr>
          <w:rFonts w:ascii="Times New Roman" w:hAnsi="Times New Roman" w:cs="Times New Roman"/>
          <w:b/>
          <w:bCs/>
          <w:sz w:val="28"/>
          <w:szCs w:val="28"/>
        </w:rPr>
        <w:t>Форматирование абзацев, шрифтов и цвета текста</w:t>
      </w:r>
    </w:p>
    <w:p w14:paraId="74A91B80" w14:textId="77777777" w:rsidR="00CC1904" w:rsidRPr="00CC1904" w:rsidRDefault="00CC1904" w:rsidP="00CC1904">
      <w:pPr>
        <w:ind w:firstLine="567"/>
        <w:rPr>
          <w:rFonts w:ascii="Times New Roman" w:hAnsi="Times New Roman" w:cs="Times New Roman"/>
          <w:sz w:val="26"/>
          <w:szCs w:val="26"/>
          <w:lang w:val="kk-KZ"/>
        </w:rPr>
      </w:pPr>
      <w:r w:rsidRPr="00CC1904">
        <w:rPr>
          <w:rFonts w:ascii="Times New Roman" w:hAnsi="Times New Roman" w:cs="Times New Roman"/>
          <w:sz w:val="26"/>
          <w:szCs w:val="26"/>
        </w:rPr>
        <w:t xml:space="preserve">В данном задании вам необходимо создать </w:t>
      </w:r>
      <w:r w:rsidRPr="00CC1904">
        <w:rPr>
          <w:rFonts w:ascii="Times New Roman" w:hAnsi="Times New Roman" w:cs="Times New Roman"/>
          <w:sz w:val="26"/>
          <w:szCs w:val="26"/>
          <w:lang w:val="kk-KZ"/>
        </w:rPr>
        <w:t>небольшой сайт зоопарка</w:t>
      </w:r>
    </w:p>
    <w:p w14:paraId="1691019A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  <w:lang w:val="kk-KZ"/>
        </w:rPr>
      </w:pPr>
      <w:r w:rsidRPr="00CC1904">
        <w:rPr>
          <w:rFonts w:ascii="Times New Roman" w:hAnsi="Times New Roman" w:cs="Times New Roman"/>
          <w:noProof/>
          <w:sz w:val="26"/>
          <w:szCs w:val="26"/>
          <w:lang w:val="kk-KZ"/>
        </w:rPr>
        <w:drawing>
          <wp:inline distT="0" distB="0" distL="0" distR="0" wp14:anchorId="53F72D69" wp14:editId="4C960563">
            <wp:extent cx="4114800" cy="3238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31"/>
                    <a:stretch/>
                  </pic:blipFill>
                  <pic:spPr bwMode="auto">
                    <a:xfrm>
                      <a:off x="0" y="0"/>
                      <a:ext cx="4115375" cy="3238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E9AD8" w14:textId="77777777" w:rsidR="00CC1904" w:rsidRPr="00CC1904" w:rsidRDefault="00CC1904" w:rsidP="00CC1904">
      <w:pPr>
        <w:pStyle w:val="2"/>
        <w:rPr>
          <w:rFonts w:ascii="Times New Roman" w:hAnsi="Times New Roman" w:cs="Times New Roman"/>
          <w:lang w:val="ru-RU"/>
        </w:rPr>
      </w:pPr>
      <w:r w:rsidRPr="00CC1904">
        <w:rPr>
          <w:rFonts w:ascii="Times New Roman" w:hAnsi="Times New Roman" w:cs="Times New Roman"/>
          <w:lang w:val="ru-RU"/>
        </w:rPr>
        <w:t>Этапы выполнения задания</w:t>
      </w:r>
    </w:p>
    <w:p w14:paraId="3BD70CB6" w14:textId="77777777" w:rsidR="00CC1904" w:rsidRPr="00CC1904" w:rsidRDefault="00CC1904" w:rsidP="00CC1904">
      <w:pPr>
        <w:pStyle w:val="3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1. Расширение структуры проекта</w:t>
      </w:r>
    </w:p>
    <w:p w14:paraId="440F7D74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1. Создайте дополнительные HTML-страницы в папке проекта: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- `about.html` — страница "О зоопарке".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- `animals.html` — страница с информацией о животных.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- `contact.html` — страница с контактной информацией.</w:t>
      </w:r>
      <w:r w:rsidRPr="00CC1904">
        <w:rPr>
          <w:rFonts w:ascii="Times New Roman" w:hAnsi="Times New Roman" w:cs="Times New Roman"/>
          <w:sz w:val="26"/>
          <w:szCs w:val="26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br/>
        <w:t>2. Обновите структуру папок, создав папку 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images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` для хранения изображений.</w:t>
      </w:r>
      <w:r w:rsidRPr="00CC1904">
        <w:rPr>
          <w:rFonts w:ascii="Times New Roman" w:hAnsi="Times New Roman" w:cs="Times New Roman"/>
          <w:sz w:val="26"/>
          <w:szCs w:val="26"/>
        </w:rPr>
        <w:br/>
      </w:r>
    </w:p>
    <w:p w14:paraId="214CB517" w14:textId="77777777" w:rsidR="00CC1904" w:rsidRPr="00CC1904" w:rsidRDefault="00CC1904" w:rsidP="00CC1904">
      <w:pPr>
        <w:pStyle w:val="3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2. Создание навигационного меню</w:t>
      </w:r>
    </w:p>
    <w:p w14:paraId="16CC070E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1. Добавьте навигационное меню на всех страницах, используя ненумерованный список: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``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tm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br/>
        <w:t xml:space="preserve">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u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class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nav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"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&gt;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index.html"&gt;Главная&lt;/a&gt;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&gt;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about.html"&gt;О зоопарке&lt;/a&gt;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&gt;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animals.html"&gt;Животные&lt;/a&gt;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&gt;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contact.html"&gt;Контакты&lt;/a&gt;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u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lastRenderedPageBreak/>
        <w:t>2. Стилизуйт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меню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файл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`style.css`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css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.nav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list-style-type: none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margin: 0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padding: 0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background-color: #333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overflow: hidden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.nav li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float: lef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.nav li a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display: block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color: white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text-align: center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padding: 14px 16px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text-decoration: none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.nav li a:hover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background-color: #111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</w:p>
    <w:p w14:paraId="2C375371" w14:textId="77777777" w:rsidR="00CC1904" w:rsidRPr="00CC1904" w:rsidRDefault="00CC1904" w:rsidP="00CC1904">
      <w:pPr>
        <w:pStyle w:val="3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3. Добавление контента о зоопарке</w:t>
      </w:r>
    </w:p>
    <w:p w14:paraId="6188E818" w14:textId="77777777" w:rsidR="00CC1904" w:rsidRPr="00CC1904" w:rsidRDefault="00CC1904" w:rsidP="00CC1904">
      <w:pPr>
        <w:pStyle w:val="4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3.1. Страница "О зоопарке" (`</w:t>
      </w:r>
      <w:r w:rsidRPr="00CC1904">
        <w:rPr>
          <w:rFonts w:ascii="Times New Roman" w:hAnsi="Times New Roman" w:cs="Times New Roman"/>
          <w:sz w:val="26"/>
          <w:szCs w:val="26"/>
        </w:rPr>
        <w:t>about</w:t>
      </w:r>
      <w:r w:rsidRPr="00CC1904">
        <w:rPr>
          <w:rFonts w:ascii="Times New Roman" w:hAnsi="Times New Roman" w:cs="Times New Roman"/>
          <w:sz w:val="26"/>
          <w:szCs w:val="26"/>
          <w:lang w:val="ru-RU"/>
        </w:rPr>
        <w:t>.</w:t>
      </w:r>
      <w:r w:rsidRPr="00CC1904">
        <w:rPr>
          <w:rFonts w:ascii="Times New Roman" w:hAnsi="Times New Roman" w:cs="Times New Roman"/>
          <w:sz w:val="26"/>
          <w:szCs w:val="26"/>
        </w:rPr>
        <w:t>html</w:t>
      </w:r>
      <w:r w:rsidRPr="00CC1904">
        <w:rPr>
          <w:rFonts w:ascii="Times New Roman" w:hAnsi="Times New Roman" w:cs="Times New Roman"/>
          <w:sz w:val="26"/>
          <w:szCs w:val="26"/>
          <w:lang w:val="ru-RU"/>
        </w:rPr>
        <w:t>`):</w:t>
      </w:r>
    </w:p>
    <w:p w14:paraId="5C3CDCF3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Добавьте информацию о зоопарке с использованием форматирования текста: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tm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br/>
        <w:t>&lt;h2&gt;О нашем зоопарке&lt;/h2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&lt;p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style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text-align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justify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;"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span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style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color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: #2E8B57;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font-weight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bold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;"&gt;Наш зоопарк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span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 основан в 1990 году и является домом для более чем 200 видов животных...</w:t>
      </w:r>
      <w:r w:rsidRPr="00CC1904">
        <w:rPr>
          <w:rFonts w:ascii="Times New Roman" w:hAnsi="Times New Roman" w:cs="Times New Roman"/>
          <w:sz w:val="26"/>
          <w:szCs w:val="26"/>
        </w:rPr>
        <w:br/>
        <w:t>&lt;/p&gt;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r w:rsidRPr="00CC1904">
        <w:rPr>
          <w:rFonts w:ascii="Times New Roman" w:hAnsi="Times New Roman" w:cs="Times New Roman"/>
          <w:sz w:val="26"/>
          <w:szCs w:val="26"/>
        </w:rPr>
        <w:br/>
      </w:r>
    </w:p>
    <w:p w14:paraId="25F53643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Добавьте внешние ссылки для дополнительной информации: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tm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br/>
        <w:t>&lt;p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Узнать больше можно на сайте 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="https://www.zooinstitutes.com/"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target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_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blank</w:t>
      </w:r>
      <w:proofErr w:type="spellEnd"/>
      <w:proofErr w:type="gramStart"/>
      <w:r w:rsidRPr="00CC1904">
        <w:rPr>
          <w:rFonts w:ascii="Times New Roman" w:hAnsi="Times New Roman" w:cs="Times New Roman"/>
          <w:sz w:val="26"/>
          <w:szCs w:val="26"/>
        </w:rPr>
        <w:t>"&gt;Международной</w:t>
      </w:r>
      <w:proofErr w:type="gramEnd"/>
      <w:r w:rsidRPr="00CC1904">
        <w:rPr>
          <w:rFonts w:ascii="Times New Roman" w:hAnsi="Times New Roman" w:cs="Times New Roman"/>
          <w:sz w:val="26"/>
          <w:szCs w:val="26"/>
        </w:rPr>
        <w:t xml:space="preserve"> ассоциации зоопарков&lt;/a&gt;.</w:t>
      </w:r>
      <w:r w:rsidRPr="00CC1904">
        <w:rPr>
          <w:rFonts w:ascii="Times New Roman" w:hAnsi="Times New Roman" w:cs="Times New Roman"/>
          <w:sz w:val="26"/>
          <w:szCs w:val="26"/>
        </w:rPr>
        <w:br/>
        <w:t>&lt;/p&gt;</w:t>
      </w:r>
      <w:r w:rsidRPr="00CC1904">
        <w:rPr>
          <w:rFonts w:ascii="Times New Roman" w:hAnsi="Times New Roman" w:cs="Times New Roman"/>
          <w:sz w:val="26"/>
          <w:szCs w:val="26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lastRenderedPageBreak/>
        <w:t>```</w:t>
      </w:r>
      <w:r w:rsidRPr="00CC1904">
        <w:rPr>
          <w:rFonts w:ascii="Times New Roman" w:hAnsi="Times New Roman" w:cs="Times New Roman"/>
          <w:sz w:val="26"/>
          <w:szCs w:val="26"/>
        </w:rPr>
        <w:br/>
      </w:r>
    </w:p>
    <w:p w14:paraId="4B2F75F7" w14:textId="77777777" w:rsidR="00CC1904" w:rsidRPr="00CC1904" w:rsidRDefault="00CC1904" w:rsidP="00CC1904">
      <w:pPr>
        <w:pStyle w:val="4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3.2. Страница "Животные" (`</w:t>
      </w:r>
      <w:r w:rsidRPr="00CC1904">
        <w:rPr>
          <w:rFonts w:ascii="Times New Roman" w:hAnsi="Times New Roman" w:cs="Times New Roman"/>
          <w:sz w:val="26"/>
          <w:szCs w:val="26"/>
        </w:rPr>
        <w:t>animals</w:t>
      </w:r>
      <w:r w:rsidRPr="00CC1904">
        <w:rPr>
          <w:rFonts w:ascii="Times New Roman" w:hAnsi="Times New Roman" w:cs="Times New Roman"/>
          <w:sz w:val="26"/>
          <w:szCs w:val="26"/>
          <w:lang w:val="ru-RU"/>
        </w:rPr>
        <w:t>.</w:t>
      </w:r>
      <w:r w:rsidRPr="00CC1904">
        <w:rPr>
          <w:rFonts w:ascii="Times New Roman" w:hAnsi="Times New Roman" w:cs="Times New Roman"/>
          <w:sz w:val="26"/>
          <w:szCs w:val="26"/>
        </w:rPr>
        <w:t>html</w:t>
      </w:r>
      <w:r w:rsidRPr="00CC1904">
        <w:rPr>
          <w:rFonts w:ascii="Times New Roman" w:hAnsi="Times New Roman" w:cs="Times New Roman"/>
          <w:sz w:val="26"/>
          <w:szCs w:val="26"/>
          <w:lang w:val="ru-RU"/>
        </w:rPr>
        <w:t>`):</w:t>
      </w:r>
    </w:p>
    <w:p w14:paraId="76CD6576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Используйте списки для категоризации животных: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tm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br/>
        <w:t>&lt;h2&gt;Наши животные&lt;/h2&gt;</w:t>
      </w:r>
      <w:r w:rsidRPr="00CC1904">
        <w:rPr>
          <w:rFonts w:ascii="Times New Roman" w:hAnsi="Times New Roman" w:cs="Times New Roman"/>
          <w:sz w:val="26"/>
          <w:szCs w:val="26"/>
        </w:rPr>
        <w:br/>
        <w:t>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u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Млекопитающие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Львы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Тигры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Медведи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Птицы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Фламинго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Попугаи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Рептилии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Крокодилы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Змеи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o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li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>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u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r w:rsidRPr="00CC1904">
        <w:rPr>
          <w:rFonts w:ascii="Times New Roman" w:hAnsi="Times New Roman" w:cs="Times New Roman"/>
          <w:sz w:val="26"/>
          <w:szCs w:val="26"/>
        </w:rPr>
        <w:br/>
      </w:r>
    </w:p>
    <w:p w14:paraId="40BA4CD0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Добавьте изображения животных:</w:t>
      </w:r>
      <w:r w:rsidRPr="00CC1904">
        <w:rPr>
          <w:rFonts w:ascii="Times New Roman" w:hAnsi="Times New Roman" w:cs="Times New Roman"/>
          <w:sz w:val="26"/>
          <w:szCs w:val="26"/>
        </w:rPr>
        <w:br/>
        <w:t>```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html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br/>
        <w:t>&lt;h</w:t>
      </w:r>
      <w:proofErr w:type="gramStart"/>
      <w:r w:rsidRPr="00CC1904">
        <w:rPr>
          <w:rFonts w:ascii="Times New Roman" w:hAnsi="Times New Roman" w:cs="Times New Roman"/>
          <w:sz w:val="26"/>
          <w:szCs w:val="26"/>
        </w:rPr>
        <w:t>3&gt;Львы</w:t>
      </w:r>
      <w:proofErr w:type="gramEnd"/>
      <w:r w:rsidRPr="00CC1904">
        <w:rPr>
          <w:rFonts w:ascii="Times New Roman" w:hAnsi="Times New Roman" w:cs="Times New Roman"/>
          <w:sz w:val="26"/>
          <w:szCs w:val="26"/>
        </w:rPr>
        <w:t>&lt;/h3&gt;</w:t>
      </w:r>
      <w:r w:rsidRPr="00CC1904">
        <w:rPr>
          <w:rFonts w:ascii="Times New Roman" w:hAnsi="Times New Roman" w:cs="Times New Roman"/>
          <w:sz w:val="26"/>
          <w:szCs w:val="26"/>
        </w:rPr>
        <w:br/>
        <w:t>&lt;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img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src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images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/lion.jpg"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alt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="Лев"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width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="300"&gt;</w:t>
      </w:r>
      <w:r w:rsidRPr="00CC1904">
        <w:rPr>
          <w:rFonts w:ascii="Times New Roman" w:hAnsi="Times New Roman" w:cs="Times New Roman"/>
          <w:sz w:val="26"/>
          <w:szCs w:val="26"/>
        </w:rPr>
        <w:br/>
        <w:t>&lt;p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Львы являются одними из крупнейших представителей семейства кошачьих...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 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&lt;a 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href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="https://ru.wikipedia.org/wiki/</w:t>
      </w:r>
      <w:r w:rsidRPr="00CC1904">
        <w:rPr>
          <w:rFonts w:ascii="Times New Roman" w:hAnsi="Times New Roman" w:cs="Times New Roman"/>
          <w:sz w:val="26"/>
          <w:szCs w:val="26"/>
        </w:rPr>
        <w:t>Ле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" target="_blank"&gt;</w:t>
      </w:r>
      <w:r w:rsidRPr="00CC1904">
        <w:rPr>
          <w:rFonts w:ascii="Times New Roman" w:hAnsi="Times New Roman" w:cs="Times New Roman"/>
          <w:sz w:val="26"/>
          <w:szCs w:val="26"/>
        </w:rPr>
        <w:t>Подробне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&lt;/a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&lt;/p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</w:p>
    <w:p w14:paraId="4621A599" w14:textId="77777777" w:rsidR="00CC1904" w:rsidRPr="00CC1904" w:rsidRDefault="00CC1904" w:rsidP="00CC1904">
      <w:pPr>
        <w:pStyle w:val="4"/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lastRenderedPageBreak/>
        <w:t xml:space="preserve">3.3. 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Страница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 xml:space="preserve"> "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Контакты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" (`contact.html`):</w:t>
      </w:r>
    </w:p>
    <w:p w14:paraId="13DAB6DA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t>Создайт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форму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обратной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связи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```html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&lt;h2&gt;</w:t>
      </w:r>
      <w:r w:rsidRPr="00CC1904">
        <w:rPr>
          <w:rFonts w:ascii="Times New Roman" w:hAnsi="Times New Roman" w:cs="Times New Roman"/>
          <w:sz w:val="26"/>
          <w:szCs w:val="26"/>
        </w:rPr>
        <w:t>Свяжитесь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с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нами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&lt;/h2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&lt;form action="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submit_form.php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" method="post"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label for="name"&gt;</w:t>
      </w:r>
      <w:r w:rsidRPr="00CC1904">
        <w:rPr>
          <w:rFonts w:ascii="Times New Roman" w:hAnsi="Times New Roman" w:cs="Times New Roman"/>
          <w:sz w:val="26"/>
          <w:szCs w:val="26"/>
        </w:rPr>
        <w:t>Имя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&lt;/label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input type="text" id="name" name="name"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label for="email"&gt;Email:&lt;/label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input type="email" id="email" name="email"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label for="message"&gt;</w:t>
      </w:r>
      <w:r w:rsidRPr="00CC1904">
        <w:rPr>
          <w:rFonts w:ascii="Times New Roman" w:hAnsi="Times New Roman" w:cs="Times New Roman"/>
          <w:sz w:val="26"/>
          <w:szCs w:val="26"/>
        </w:rPr>
        <w:t>Сообщени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&lt;/label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textarea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id="message" name="message" rows="5" cols="30"&gt;&lt;/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textarea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br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&lt;button type="submit"&gt;</w:t>
      </w:r>
      <w:r w:rsidRPr="00CC1904">
        <w:rPr>
          <w:rFonts w:ascii="Times New Roman" w:hAnsi="Times New Roman" w:cs="Times New Roman"/>
          <w:sz w:val="26"/>
          <w:szCs w:val="26"/>
        </w:rPr>
        <w:t>Отправить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&lt;/button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&lt;/form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>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</w:p>
    <w:p w14:paraId="48A57B9F" w14:textId="77777777" w:rsidR="00CC1904" w:rsidRPr="00CC1904" w:rsidRDefault="00CC1904" w:rsidP="00CC1904">
      <w:pPr>
        <w:pStyle w:val="3"/>
        <w:rPr>
          <w:rFonts w:ascii="Times New Roman" w:hAnsi="Times New Roman" w:cs="Times New Roman"/>
          <w:sz w:val="26"/>
          <w:szCs w:val="26"/>
          <w:lang w:val="ru-RU"/>
        </w:rPr>
      </w:pPr>
      <w:r w:rsidRPr="00CC1904">
        <w:rPr>
          <w:rFonts w:ascii="Times New Roman" w:hAnsi="Times New Roman" w:cs="Times New Roman"/>
          <w:sz w:val="26"/>
          <w:szCs w:val="26"/>
          <w:lang w:val="ru-RU"/>
        </w:rPr>
        <w:t>4. Форматирование абзацев, шрифтов и цвета текста</w:t>
      </w:r>
    </w:p>
    <w:p w14:paraId="0F8465F8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1. </w:t>
      </w:r>
      <w:r w:rsidRPr="00CC1904">
        <w:rPr>
          <w:rFonts w:ascii="Times New Roman" w:hAnsi="Times New Roman" w:cs="Times New Roman"/>
          <w:sz w:val="26"/>
          <w:szCs w:val="26"/>
        </w:rPr>
        <w:t>Стилизация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абзаце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`style.css`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css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p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text-align: justify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line-height: 1.6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margin: 15px 0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color: #333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</w:t>
      </w:r>
      <w:proofErr w:type="gramStart"/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 }</w:t>
      </w:r>
      <w:proofErr w:type="gramEnd"/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2. </w:t>
      </w:r>
      <w:r w:rsidRPr="00CC1904">
        <w:rPr>
          <w:rFonts w:ascii="Times New Roman" w:hAnsi="Times New Roman" w:cs="Times New Roman"/>
          <w:sz w:val="26"/>
          <w:szCs w:val="26"/>
        </w:rPr>
        <w:t>Изменени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шрифто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и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размера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текста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css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body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font-family: 'Segoe UI', Tahoma, Geneva, Verdana, sans-serif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h1, h2, h3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font-family: 'Georgia', serif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color: #2E8B57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3. </w:t>
      </w:r>
      <w:r w:rsidRPr="00CC1904">
        <w:rPr>
          <w:rFonts w:ascii="Times New Roman" w:hAnsi="Times New Roman" w:cs="Times New Roman"/>
          <w:sz w:val="26"/>
          <w:szCs w:val="26"/>
        </w:rPr>
        <w:t>Цвета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и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стили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ссылок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css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a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color: #0066CC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text-decoration: none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lastRenderedPageBreak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a:hover {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color: #FF4500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text-decoration: underline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}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</w:p>
    <w:p w14:paraId="6548A173" w14:textId="77777777" w:rsidR="00CC1904" w:rsidRPr="00CC1904" w:rsidRDefault="00CC1904" w:rsidP="00CC1904">
      <w:pPr>
        <w:pStyle w:val="2"/>
        <w:rPr>
          <w:rFonts w:ascii="Times New Roman" w:hAnsi="Times New Roman" w:cs="Times New Roman"/>
          <w:lang w:val="ru-RU"/>
        </w:rPr>
      </w:pPr>
      <w:r w:rsidRPr="00CC1904">
        <w:rPr>
          <w:rFonts w:ascii="Times New Roman" w:hAnsi="Times New Roman" w:cs="Times New Roman"/>
          <w:lang w:val="ru-RU"/>
        </w:rPr>
        <w:t>Итог</w:t>
      </w:r>
    </w:p>
    <w:p w14:paraId="2E66A81F" w14:textId="77777777" w:rsidR="00CC1904" w:rsidRPr="00CC1904" w:rsidRDefault="00CC1904" w:rsidP="00CC1904">
      <w:pPr>
        <w:rPr>
          <w:rFonts w:ascii="Times New Roman" w:hAnsi="Times New Roman" w:cs="Times New Roman"/>
          <w:sz w:val="26"/>
          <w:szCs w:val="26"/>
        </w:rPr>
      </w:pPr>
      <w:r w:rsidRPr="00CC1904">
        <w:rPr>
          <w:rFonts w:ascii="Times New Roman" w:hAnsi="Times New Roman" w:cs="Times New Roman"/>
          <w:sz w:val="26"/>
          <w:szCs w:val="26"/>
        </w:rPr>
        <w:br/>
        <w:t>После выполнения расширенного задания вы:</w:t>
      </w:r>
      <w:r w:rsidRPr="00CC1904">
        <w:rPr>
          <w:rFonts w:ascii="Times New Roman" w:hAnsi="Times New Roman" w:cs="Times New Roman"/>
          <w:sz w:val="26"/>
          <w:szCs w:val="26"/>
        </w:rPr>
        <w:br/>
        <w:t>- Научились создавать многостраничные веб-сайты с навигацией.</w:t>
      </w:r>
      <w:r w:rsidRPr="00CC1904">
        <w:rPr>
          <w:rFonts w:ascii="Times New Roman" w:hAnsi="Times New Roman" w:cs="Times New Roman"/>
          <w:sz w:val="26"/>
          <w:szCs w:val="26"/>
        </w:rPr>
        <w:br/>
        <w:t>- Использовали различные типы списков для структурирования информации.</w:t>
      </w:r>
      <w:r w:rsidRPr="00CC1904">
        <w:rPr>
          <w:rFonts w:ascii="Times New Roman" w:hAnsi="Times New Roman" w:cs="Times New Roman"/>
          <w:sz w:val="26"/>
          <w:szCs w:val="26"/>
        </w:rPr>
        <w:br/>
        <w:t>- Добавили изображения и ссылки на внутренние и внешние ресурсы.</w:t>
      </w:r>
      <w:r w:rsidRPr="00CC1904">
        <w:rPr>
          <w:rFonts w:ascii="Times New Roman" w:hAnsi="Times New Roman" w:cs="Times New Roman"/>
          <w:sz w:val="26"/>
          <w:szCs w:val="26"/>
        </w:rPr>
        <w:br/>
        <w:t>- Применили форматирование текста, абзацев, шрифтов и цвета для улучшения читаемости.</w:t>
      </w:r>
      <w:r w:rsidRPr="00CC1904">
        <w:rPr>
          <w:rFonts w:ascii="Times New Roman" w:hAnsi="Times New Roman" w:cs="Times New Roman"/>
          <w:sz w:val="26"/>
          <w:szCs w:val="26"/>
        </w:rPr>
        <w:br/>
        <w:t>- Создали более привлекательный и информативный веб-сайт о зоопарке.</w:t>
      </w:r>
      <w:r w:rsidRPr="00CC1904">
        <w:rPr>
          <w:rFonts w:ascii="Times New Roman" w:hAnsi="Times New Roman" w:cs="Times New Roman"/>
          <w:sz w:val="26"/>
          <w:szCs w:val="26"/>
        </w:rPr>
        <w:br/>
      </w:r>
    </w:p>
    <w:p w14:paraId="334C83F4" w14:textId="77777777" w:rsidR="00CC1904" w:rsidRPr="00CC1904" w:rsidRDefault="00CC1904" w:rsidP="00CC1904">
      <w:pPr>
        <w:pStyle w:val="2"/>
        <w:rPr>
          <w:rFonts w:ascii="Times New Roman" w:hAnsi="Times New Roman" w:cs="Times New Roman"/>
        </w:rPr>
      </w:pPr>
      <w:proofErr w:type="spellStart"/>
      <w:r w:rsidRPr="00CC1904">
        <w:rPr>
          <w:rFonts w:ascii="Times New Roman" w:hAnsi="Times New Roman" w:cs="Times New Roman"/>
        </w:rPr>
        <w:t>Дополнительные</w:t>
      </w:r>
      <w:proofErr w:type="spellEnd"/>
      <w:r w:rsidRPr="00CC1904">
        <w:rPr>
          <w:rFonts w:ascii="Times New Roman" w:hAnsi="Times New Roman" w:cs="Times New Roman"/>
        </w:rPr>
        <w:t xml:space="preserve"> </w:t>
      </w:r>
      <w:proofErr w:type="spellStart"/>
      <w:r w:rsidRPr="00CC1904">
        <w:rPr>
          <w:rFonts w:ascii="Times New Roman" w:hAnsi="Times New Roman" w:cs="Times New Roman"/>
        </w:rPr>
        <w:t>задания</w:t>
      </w:r>
      <w:proofErr w:type="spellEnd"/>
    </w:p>
    <w:p w14:paraId="6EF0C0C3" w14:textId="196F078D" w:rsidR="00B6070E" w:rsidRPr="00B6070E" w:rsidRDefault="00CC1904" w:rsidP="00CC190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1. </w:t>
      </w:r>
      <w:r w:rsidRPr="00CC1904">
        <w:rPr>
          <w:rFonts w:ascii="Times New Roman" w:hAnsi="Times New Roman" w:cs="Times New Roman"/>
          <w:sz w:val="26"/>
          <w:szCs w:val="26"/>
        </w:rPr>
        <w:t>Интерактивны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элементы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с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JavaScript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html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&lt;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img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src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="images/lion.jpg" alt="</w:t>
      </w:r>
      <w:r w:rsidRPr="00CC1904">
        <w:rPr>
          <w:rFonts w:ascii="Times New Roman" w:hAnsi="Times New Roman" w:cs="Times New Roman"/>
          <w:sz w:val="26"/>
          <w:szCs w:val="26"/>
        </w:rPr>
        <w:t>Лев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" title="</w:t>
      </w:r>
      <w:r w:rsidRPr="00CC1904">
        <w:rPr>
          <w:rFonts w:ascii="Times New Roman" w:hAnsi="Times New Roman" w:cs="Times New Roman"/>
          <w:sz w:val="26"/>
          <w:szCs w:val="26"/>
        </w:rPr>
        <w:t>Нажмит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Pr="00CC1904">
        <w:rPr>
          <w:rFonts w:ascii="Times New Roman" w:hAnsi="Times New Roman" w:cs="Times New Roman"/>
          <w:sz w:val="26"/>
          <w:szCs w:val="26"/>
        </w:rPr>
        <w:t>чтобы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узнать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больш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о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львах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" onclick="</w:t>
      </w:r>
      <w:proofErr w:type="gramStart"/>
      <w:r w:rsidRPr="00CC1904">
        <w:rPr>
          <w:rFonts w:ascii="Times New Roman" w:hAnsi="Times New Roman" w:cs="Times New Roman"/>
          <w:sz w:val="26"/>
          <w:szCs w:val="26"/>
          <w:lang w:val="en-US"/>
        </w:rPr>
        <w:t>alert(</w:t>
      </w:r>
      <w:proofErr w:type="gramEnd"/>
      <w:r w:rsidRPr="00CC1904">
        <w:rPr>
          <w:rFonts w:ascii="Times New Roman" w:hAnsi="Times New Roman" w:cs="Times New Roman"/>
          <w:sz w:val="26"/>
          <w:szCs w:val="26"/>
          <w:lang w:val="en-US"/>
        </w:rPr>
        <w:t>'</w:t>
      </w:r>
      <w:r w:rsidRPr="00CC1904">
        <w:rPr>
          <w:rFonts w:ascii="Times New Roman" w:hAnsi="Times New Roman" w:cs="Times New Roman"/>
          <w:sz w:val="26"/>
          <w:szCs w:val="26"/>
        </w:rPr>
        <w:t>Львы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являются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...')"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2. </w:t>
      </w:r>
      <w:r w:rsidRPr="00CC1904">
        <w:rPr>
          <w:rFonts w:ascii="Times New Roman" w:hAnsi="Times New Roman" w:cs="Times New Roman"/>
          <w:sz w:val="26"/>
          <w:szCs w:val="26"/>
        </w:rPr>
        <w:t>Мультимедиа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контент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```html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</w:r>
      <w:proofErr w:type="gramStart"/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  &lt;</w:t>
      </w:r>
      <w:proofErr w:type="gramEnd"/>
      <w:r w:rsidRPr="00CC1904">
        <w:rPr>
          <w:rFonts w:ascii="Times New Roman" w:hAnsi="Times New Roman" w:cs="Times New Roman"/>
          <w:sz w:val="26"/>
          <w:szCs w:val="26"/>
          <w:lang w:val="en-US"/>
        </w:rPr>
        <w:t>video width="320" height="240" controls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&lt;source </w:t>
      </w:r>
      <w:proofErr w:type="spellStart"/>
      <w:r w:rsidRPr="00CC1904">
        <w:rPr>
          <w:rFonts w:ascii="Times New Roman" w:hAnsi="Times New Roman" w:cs="Times New Roman"/>
          <w:sz w:val="26"/>
          <w:szCs w:val="26"/>
          <w:lang w:val="en-US"/>
        </w:rPr>
        <w:t>src</w:t>
      </w:r>
      <w:proofErr w:type="spellEnd"/>
      <w:r w:rsidRPr="00CC1904">
        <w:rPr>
          <w:rFonts w:ascii="Times New Roman" w:hAnsi="Times New Roman" w:cs="Times New Roman"/>
          <w:sz w:val="26"/>
          <w:szCs w:val="26"/>
          <w:lang w:val="en-US"/>
        </w:rPr>
        <w:t>="videos/zoo.mp4" type="video/mp4"&gt;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    </w:t>
      </w:r>
      <w:r w:rsidRPr="00CC1904">
        <w:rPr>
          <w:rFonts w:ascii="Times New Roman" w:hAnsi="Times New Roman" w:cs="Times New Roman"/>
          <w:sz w:val="26"/>
          <w:szCs w:val="26"/>
        </w:rPr>
        <w:t>Ваш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браузер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не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поддерживает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CC1904">
        <w:rPr>
          <w:rFonts w:ascii="Times New Roman" w:hAnsi="Times New Roman" w:cs="Times New Roman"/>
          <w:sz w:val="26"/>
          <w:szCs w:val="26"/>
        </w:rPr>
        <w:t>видео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t>.</w:t>
      </w:r>
      <w:r w:rsidRPr="00CC1904">
        <w:rPr>
          <w:rFonts w:ascii="Times New Roman" w:hAnsi="Times New Roman" w:cs="Times New Roman"/>
          <w:sz w:val="26"/>
          <w:szCs w:val="26"/>
          <w:lang w:val="en-US"/>
        </w:rPr>
        <w:br/>
        <w:t xml:space="preserve">   </w:t>
      </w:r>
      <w:r w:rsidRPr="00CC1904">
        <w:rPr>
          <w:rFonts w:ascii="Times New Roman" w:hAnsi="Times New Roman" w:cs="Times New Roman"/>
          <w:sz w:val="26"/>
          <w:szCs w:val="26"/>
        </w:rPr>
        <w:t>&lt;/</w:t>
      </w:r>
      <w:proofErr w:type="spellStart"/>
      <w:r w:rsidRPr="00CC1904">
        <w:rPr>
          <w:rFonts w:ascii="Times New Roman" w:hAnsi="Times New Roman" w:cs="Times New Roman"/>
          <w:sz w:val="26"/>
          <w:szCs w:val="26"/>
        </w:rPr>
        <w:t>video</w:t>
      </w:r>
      <w:proofErr w:type="spellEnd"/>
      <w:r w:rsidRPr="00CC1904">
        <w:rPr>
          <w:rFonts w:ascii="Times New Roman" w:hAnsi="Times New Roman" w:cs="Times New Roman"/>
          <w:sz w:val="26"/>
          <w:szCs w:val="26"/>
        </w:rPr>
        <w:t>&gt;</w:t>
      </w:r>
      <w:r w:rsidRPr="00CC1904">
        <w:rPr>
          <w:rFonts w:ascii="Times New Roman" w:hAnsi="Times New Roman" w:cs="Times New Roman"/>
          <w:sz w:val="26"/>
          <w:szCs w:val="26"/>
        </w:rPr>
        <w:br/>
        <w:t xml:space="preserve">   ```</w:t>
      </w:r>
      <w:r w:rsidRPr="00CC1904">
        <w:rPr>
          <w:rFonts w:ascii="Times New Roman" w:hAnsi="Times New Roman" w:cs="Times New Roman"/>
          <w:sz w:val="26"/>
          <w:szCs w:val="26"/>
        </w:rPr>
        <w:br/>
      </w:r>
      <w:r w:rsidRPr="00CC1904">
        <w:rPr>
          <w:rFonts w:ascii="Times New Roman" w:hAnsi="Times New Roman" w:cs="Times New Roman"/>
          <w:sz w:val="26"/>
          <w:szCs w:val="26"/>
        </w:rPr>
        <w:br/>
        <w:t>3. Адаптивный дизайн:</w:t>
      </w:r>
      <w:r>
        <w:br/>
        <w:t xml:space="preserve">   Используйте медиа-запросы для оптимизации сайта под мобильные устройства.</w:t>
      </w:r>
      <w:r>
        <w:br/>
      </w:r>
    </w:p>
    <w:p w14:paraId="0357B5E3" w14:textId="77777777" w:rsidR="00B6070E" w:rsidRPr="00B6070E" w:rsidRDefault="00B6070E" w:rsidP="00B6070E">
      <w:pPr>
        <w:rPr>
          <w:rFonts w:ascii="Times New Roman" w:hAnsi="Times New Roman" w:cs="Times New Roman"/>
          <w:sz w:val="28"/>
          <w:szCs w:val="28"/>
        </w:rPr>
      </w:pPr>
    </w:p>
    <w:sectPr w:rsidR="00B6070E" w:rsidRPr="00B6070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MjCwMDc0NzI0MDNW0lEKTi0uzszPAykwrAUAzwn0YSwAAAA="/>
  </w:docVars>
  <w:rsids>
    <w:rsidRoot w:val="00B6070E"/>
    <w:rsid w:val="00035CEA"/>
    <w:rsid w:val="001761EA"/>
    <w:rsid w:val="001A543C"/>
    <w:rsid w:val="00293F21"/>
    <w:rsid w:val="008F54A9"/>
    <w:rsid w:val="00935DF7"/>
    <w:rsid w:val="00B6070E"/>
    <w:rsid w:val="00BB33BB"/>
    <w:rsid w:val="00CC1904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45A99"/>
  <w15:chartTrackingRefBased/>
  <w15:docId w15:val="{0662DEF5-0B2F-4EFF-A28B-E0E0A473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CC1904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CC1904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C1904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CC190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30">
    <w:name w:val="Заголовок 3 Знак"/>
    <w:basedOn w:val="a0"/>
    <w:link w:val="3"/>
    <w:uiPriority w:val="9"/>
    <w:rsid w:val="00CC1904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CC1904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1-16T08:41:00Z</dcterms:created>
  <dcterms:modified xsi:type="dcterms:W3CDTF">2024-11-16T08:54:00Z</dcterms:modified>
</cp:coreProperties>
</file>